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Ксения Святаш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945078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232801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126798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737461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919395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9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3001505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1751980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1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2124075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198057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198057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1896242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002353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Ксения Святашова</dc:creator>
  <dc:language>ru-RU</dc:language>
  <cp:keywords/>
  <dcterms:created xsi:type="dcterms:W3CDTF">2025-02-28T07:48:53Z</dcterms:created>
  <dcterms:modified xsi:type="dcterms:W3CDTF">2025-02-28T07:4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